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4F66EE14" w:rsidR="004C6C21" w:rsidRPr="00C33C43" w:rsidRDefault="002F7C99" w:rsidP="004C6C21">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27382A66"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1C23DF0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AF61E0">
              <w:rPr>
                <w:rFonts w:ascii="Courier New" w:hAnsi="Courier New" w:cs="Courier New"/>
                <w:b/>
                <w:bCs/>
                <w:sz w:val="24"/>
                <w:szCs w:val="24"/>
                <w:lang w:val="en-US"/>
              </w:rPr>
              <w:t xml:space="preserve"> …………………………………………………………………………………………</w:t>
            </w:r>
          </w:p>
        </w:tc>
        <w:tc>
          <w:tcPr>
            <w:tcW w:w="593" w:type="dxa"/>
          </w:tcPr>
          <w:p w14:paraId="61F89228" w14:textId="30BF4EA4"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12617E10"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AF61E0">
              <w:rPr>
                <w:rFonts w:ascii="Courier New" w:hAnsi="Courier New" w:cs="Courier New"/>
                <w:b/>
                <w:bCs/>
                <w:sz w:val="24"/>
                <w:szCs w:val="24"/>
                <w:lang w:val="en-US"/>
              </w:rPr>
              <w:t xml:space="preserve"> ……………………………………………………………</w:t>
            </w:r>
          </w:p>
        </w:tc>
        <w:tc>
          <w:tcPr>
            <w:tcW w:w="593" w:type="dxa"/>
          </w:tcPr>
          <w:p w14:paraId="19D828CE" w14:textId="112A00F9" w:rsidR="00D84FAA" w:rsidRDefault="0072158F"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39C1FC26"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84FAA" w14:paraId="52295225" w14:textId="77777777" w:rsidTr="000C0561">
        <w:tc>
          <w:tcPr>
            <w:tcW w:w="8037" w:type="dxa"/>
            <w:gridSpan w:val="3"/>
          </w:tcPr>
          <w:p w14:paraId="5D32DC71" w14:textId="42C73185"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06D60DE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w:t>
            </w:r>
            <w:r w:rsidR="00AF61E0">
              <w:rPr>
                <w:rFonts w:ascii="Courier New" w:hAnsi="Courier New" w:cs="Courier New"/>
                <w:b/>
                <w:bCs/>
                <w:sz w:val="24"/>
                <w:szCs w:val="24"/>
                <w:lang w:val="en-US"/>
              </w:rPr>
              <w:t xml:space="preserve"> …………………………</w:t>
            </w:r>
          </w:p>
        </w:tc>
        <w:tc>
          <w:tcPr>
            <w:tcW w:w="593" w:type="dxa"/>
          </w:tcPr>
          <w:p w14:paraId="1771B3CA" w14:textId="2331FEC6" w:rsidR="00D84FAA" w:rsidRDefault="009866CD"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6A02D25E"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w:t>
            </w:r>
            <w:r w:rsidR="00AF61E0">
              <w:rPr>
                <w:rFonts w:ascii="Courier New" w:hAnsi="Courier New" w:cs="Courier New"/>
                <w:b/>
                <w:bCs/>
                <w:sz w:val="24"/>
                <w:szCs w:val="24"/>
                <w:lang w:val="en-US"/>
              </w:rPr>
              <w:t xml:space="preserve"> ………………………………………………………</w:t>
            </w:r>
          </w:p>
        </w:tc>
        <w:tc>
          <w:tcPr>
            <w:tcW w:w="593" w:type="dxa"/>
          </w:tcPr>
          <w:p w14:paraId="397B360D" w14:textId="05CFF944" w:rsidR="00D84FAA" w:rsidRDefault="009866CD"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3AC8EA0D"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w:t>
            </w:r>
            <w:r w:rsidR="00AF61E0">
              <w:rPr>
                <w:rFonts w:ascii="Courier New" w:hAnsi="Courier New" w:cs="Courier New"/>
                <w:b/>
                <w:bCs/>
                <w:sz w:val="24"/>
                <w:szCs w:val="24"/>
                <w:lang w:val="en-US"/>
              </w:rPr>
              <w:t xml:space="preserve"> ……………………………………………</w:t>
            </w:r>
          </w:p>
        </w:tc>
        <w:tc>
          <w:tcPr>
            <w:tcW w:w="593" w:type="dxa"/>
          </w:tcPr>
          <w:p w14:paraId="61536C16" w14:textId="02BE0C12" w:rsidR="00D84FAA" w:rsidRDefault="0051563B"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4</w:t>
            </w: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4AEE4A23"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72213695" w14:textId="225E6AD2" w:rsidR="00D84FAA" w:rsidRDefault="0051563B"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4</w:t>
            </w: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332D274"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3C1D04CD" w14:textId="50C9D50E"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5</w:t>
            </w: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533D4F19" w:rsidR="00D84FAA" w:rsidRPr="009019CA" w:rsidRDefault="00D84FAA" w:rsidP="00BF27C8">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sidR="00AF61E0">
              <w:rPr>
                <w:rFonts w:ascii="Courier New" w:hAnsi="Courier New" w:cs="Courier New"/>
                <w:sz w:val="24"/>
                <w:szCs w:val="24"/>
                <w:lang w:val="en-US"/>
              </w:rPr>
              <w:t xml:space="preserve"> </w:t>
            </w:r>
            <w:r w:rsidR="00AF61E0">
              <w:rPr>
                <w:rFonts w:ascii="Courier New" w:hAnsi="Courier New" w:cs="Courier New"/>
                <w:b/>
                <w:bCs/>
                <w:sz w:val="24"/>
                <w:szCs w:val="24"/>
                <w:lang w:val="en-US"/>
              </w:rPr>
              <w:t>………………………………………………</w:t>
            </w:r>
          </w:p>
        </w:tc>
        <w:tc>
          <w:tcPr>
            <w:tcW w:w="593" w:type="dxa"/>
          </w:tcPr>
          <w:p w14:paraId="1297791B" w14:textId="01803114" w:rsidR="00D84FAA" w:rsidRDefault="00AF61E0"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9866CD">
              <w:rPr>
                <w:rFonts w:ascii="Courier New" w:hAnsi="Courier New" w:cs="Courier New"/>
                <w:b/>
                <w:bCs/>
                <w:sz w:val="24"/>
                <w:szCs w:val="24"/>
                <w:lang w:val="en-US"/>
              </w:rPr>
              <w:t>6</w:t>
            </w: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10FD4C00" w14:textId="77777777" w:rsidR="00D84FAA" w:rsidRDefault="00D84FAA" w:rsidP="00BF27C8">
      <w:pPr>
        <w:spacing w:line="480" w:lineRule="auto"/>
        <w:rPr>
          <w:rFonts w:ascii="Courier New" w:hAnsi="Courier New" w:cs="Courier New"/>
          <w:b/>
          <w:bCs/>
          <w:sz w:val="24"/>
          <w:szCs w:val="24"/>
          <w:lang w:val="en-US"/>
        </w:rPr>
      </w:pPr>
    </w:p>
    <w:p w14:paraId="5FB7B10E"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t>Agent’s</w:t>
      </w:r>
      <w:r w:rsidRPr="000D7EFA">
        <w:rPr>
          <w:rFonts w:ascii="Courier New" w:hAnsi="Courier New" w:cs="Courier New"/>
          <w:sz w:val="24"/>
          <w:szCs w:val="24"/>
          <w:lang w:val="en-US"/>
        </w:rPr>
        <w:t xml:space="preserve"> applicants, it will help to make it easier to </w:t>
      </w:r>
      <w:r w:rsidRPr="000D7EFA">
        <w:rPr>
          <w:rFonts w:ascii="Courier New" w:hAnsi="Courier New" w:cs="Courier New"/>
          <w:sz w:val="24"/>
          <w:szCs w:val="24"/>
          <w:lang w:val="en-US"/>
        </w:rPr>
        <w:lastRenderedPageBreak/>
        <w:t>obtain and provide information because their traditional method will be replaced by a paperless transaction or Management system.</w:t>
      </w:r>
    </w:p>
    <w:p w14:paraId="77EA2FF9" w14:textId="443225C2"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robust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Obipi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such as job posting, resume screening, and candidate tracking, making the recruitment process more efficient </w:t>
      </w:r>
      <w:r w:rsidRPr="00625C08">
        <w:rPr>
          <w:rFonts w:ascii="Courier New" w:hAnsi="Courier New" w:cs="Courier New"/>
          <w:sz w:val="24"/>
          <w:szCs w:val="24"/>
          <w:lang w:val="en-US"/>
        </w:rPr>
        <w:lastRenderedPageBreak/>
        <w:t>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3C55D5A3" w14:textId="77777777" w:rsidR="005F175A" w:rsidRDefault="005F175A" w:rsidP="005F175A">
      <w:pPr>
        <w:spacing w:line="480" w:lineRule="auto"/>
        <w:jc w:val="both"/>
        <w:rPr>
          <w:rFonts w:ascii="Courier New" w:hAnsi="Courier New" w:cs="Courier New"/>
          <w:sz w:val="24"/>
          <w:szCs w:val="24"/>
        </w:rPr>
      </w:pPr>
    </w:p>
    <w:p w14:paraId="19A51DD1" w14:textId="77777777" w:rsidR="005F175A" w:rsidRPr="005F175A" w:rsidRDefault="005F175A" w:rsidP="005F175A">
      <w:pPr>
        <w:spacing w:line="480" w:lineRule="auto"/>
        <w:jc w:val="both"/>
        <w:rPr>
          <w:rFonts w:ascii="Courier New" w:hAnsi="Courier New" w:cs="Courier New"/>
          <w:sz w:val="24"/>
          <w:szCs w:val="24"/>
        </w:rPr>
      </w:pPr>
    </w:p>
    <w:p w14:paraId="01664341" w14:textId="77777777" w:rsidR="00587790" w:rsidRPr="00036E45" w:rsidRDefault="00587790" w:rsidP="00BF27C8">
      <w:pPr>
        <w:spacing w:line="480" w:lineRule="auto"/>
        <w:ind w:left="359"/>
        <w:rPr>
          <w:rFonts w:ascii="Courier New" w:hAnsi="Courier New" w:cs="Courier New"/>
          <w:b/>
          <w:bCs/>
          <w:sz w:val="24"/>
          <w:szCs w:val="24"/>
        </w:rPr>
      </w:pP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BFAB6F8" w14:textId="77777777" w:rsidR="00B94107" w:rsidRDefault="00B94107" w:rsidP="00125B24">
      <w:pPr>
        <w:spacing w:line="480" w:lineRule="auto"/>
        <w:ind w:left="720"/>
        <w:jc w:val="both"/>
        <w:rPr>
          <w:rFonts w:ascii="Courier New" w:hAnsi="Courier New" w:cs="Courier New"/>
          <w:sz w:val="24"/>
          <w:szCs w:val="24"/>
          <w:lang w:val="en-US"/>
        </w:rPr>
      </w:pPr>
    </w:p>
    <w:p w14:paraId="5027A079"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Pr="000E43E2" w:rsidRDefault="00B94107" w:rsidP="00125B24">
      <w:pPr>
        <w:spacing w:line="480" w:lineRule="auto"/>
        <w:ind w:left="720"/>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BC62E62" w14:textId="47BBDECC" w:rsidR="002F3DED" w:rsidRPr="00C72D40" w:rsidRDefault="002F3DED" w:rsidP="002F3DED">
      <w:pPr>
        <w:spacing w:line="480" w:lineRule="auto"/>
        <w:ind w:left="720"/>
        <w:jc w:val="both"/>
        <w:rPr>
          <w:rFonts w:ascii="Courier New" w:hAnsi="Courier New" w:cs="Courier New"/>
          <w:sz w:val="24"/>
          <w:szCs w:val="24"/>
          <w:lang w:val="en-US"/>
        </w:rPr>
      </w:pPr>
      <w:r>
        <w:rPr>
          <w:rFonts w:ascii="Courier New" w:hAnsi="Courier New" w:cs="Courier New"/>
          <w:b/>
          <w:bCs/>
          <w:sz w:val="24"/>
          <w:szCs w:val="24"/>
          <w:lang w:val="en-US"/>
        </w:rPr>
        <w:t>Software Requirements</w:t>
      </w:r>
    </w:p>
    <w:p w14:paraId="59A02C40" w14:textId="2A71689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Visual Studio Code, ranging from version 1.70 to version 1.84, is a widely used and popular code editor.</w:t>
      </w:r>
    </w:p>
    <w:p w14:paraId="3D09D0AF"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deIgniter 4, specifically version 4.4.1, stands as a PHP web application framework for efficient web development.</w:t>
      </w:r>
    </w:p>
    <w:p w14:paraId="5175D3B9"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irefox or Google Chrome, both recognized web browsers, provide users with diverse options for internet browsing.</w:t>
      </w:r>
    </w:p>
    <w:p w14:paraId="55349151"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Windows 10 through Windows 11 represents a progression of different versions within the Windows operating system, catering to evolving user needs and system requirements.</w:t>
      </w:r>
    </w:p>
    <w:p w14:paraId="60AB6199" w14:textId="77777777" w:rsidR="00C72D40"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lastRenderedPageBreak/>
        <w:t>Laragon version 6.0.0.0 is a Windows-based web development environment, streamlining the setup and management of web projects.</w:t>
      </w:r>
    </w:p>
    <w:p w14:paraId="7E2306C3" w14:textId="009EA1A2" w:rsidR="002F3DED" w:rsidRDefault="00C72D40" w:rsidP="00C72D40">
      <w:pPr>
        <w:pStyle w:val="ListParagraph"/>
        <w:numPr>
          <w:ilvl w:val="0"/>
          <w:numId w:val="13"/>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phpMyAdmin, at version 5.2.1, serves as a web-based tool designed for the efficient management of MySQL databases.</w:t>
      </w:r>
    </w:p>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7A657D76" w14:textId="4477B9D2" w:rsidR="001B7203" w:rsidRPr="001B7203" w:rsidRDefault="001B7203"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p w14:paraId="397DF0B6"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CPU and Memory, e</w:t>
      </w:r>
      <w:r w:rsidR="00644E2A" w:rsidRPr="00C72D40">
        <w:rPr>
          <w:rFonts w:ascii="Courier New" w:hAnsi="Courier New" w:cs="Courier New"/>
          <w:sz w:val="24"/>
          <w:szCs w:val="24"/>
          <w:lang w:val="en-US"/>
        </w:rPr>
        <w:t>nsure ample RAM, with at least the 16GB RAM for efficient handling of anticipated loads.</w:t>
      </w:r>
    </w:p>
    <w:p w14:paraId="129EB6E3"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For storage, p</w:t>
      </w:r>
      <w:r w:rsidR="00644E2A" w:rsidRPr="00C72D40">
        <w:rPr>
          <w:rFonts w:ascii="Courier New" w:hAnsi="Courier New" w:cs="Courier New"/>
          <w:sz w:val="24"/>
          <w:szCs w:val="24"/>
          <w:lang w:val="en-US"/>
        </w:rPr>
        <w:t>rioritize SSDs for faster data access; consider 256GB SSD for storage.</w:t>
      </w:r>
    </w:p>
    <w:p w14:paraId="231340F1" w14:textId="77777777" w:rsid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 xml:space="preserve">For network infrastructure, integrate a dedicated 4G LTE modem to ensure reliable and high-speed internet connectivity for the network infrastructure. </w:t>
      </w:r>
    </w:p>
    <w:p w14:paraId="21A7B1F5" w14:textId="66DBFDE8" w:rsidR="0051563B" w:rsidRPr="00C72D40" w:rsidRDefault="00C72D40" w:rsidP="00C72D40">
      <w:pPr>
        <w:pStyle w:val="ListParagraph"/>
        <w:numPr>
          <w:ilvl w:val="0"/>
          <w:numId w:val="12"/>
        </w:numPr>
        <w:spacing w:line="480" w:lineRule="auto"/>
        <w:jc w:val="both"/>
        <w:rPr>
          <w:rFonts w:ascii="Courier New" w:hAnsi="Courier New" w:cs="Courier New"/>
          <w:sz w:val="24"/>
          <w:szCs w:val="24"/>
          <w:lang w:val="en-US"/>
        </w:rPr>
      </w:pPr>
      <w:r w:rsidRPr="00C72D40">
        <w:rPr>
          <w:rFonts w:ascii="Courier New" w:hAnsi="Courier New" w:cs="Courier New"/>
          <w:sz w:val="24"/>
          <w:szCs w:val="24"/>
          <w:lang w:val="en-US"/>
        </w:rPr>
        <w:t>Consider the Dell Latitude 5520 laptop with an Intel Core i5 processor, 16GB DDR4 RAM, 512GB SSD, a 15.6-inch FHD display, and 4G LTE capability for efficient and connected development.</w:t>
      </w:r>
    </w:p>
    <w:p w14:paraId="2D2ACD33" w14:textId="77777777" w:rsidR="0051563B" w:rsidRPr="0051563B" w:rsidRDefault="0051563B"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Functional Requirements</w:t>
      </w:r>
    </w:p>
    <w:p w14:paraId="10089015" w14:textId="54AE05D8"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 xml:space="preserve">Administrator </w:t>
      </w:r>
    </w:p>
    <w:p w14:paraId="02929547" w14:textId="6B4373E9" w:rsidR="009A7ACF" w:rsidRDefault="009A7ACF" w:rsidP="001D6DD4">
      <w:pPr>
        <w:pStyle w:val="ListParagraph"/>
        <w:numPr>
          <w:ilvl w:val="0"/>
          <w:numId w:val="9"/>
        </w:numPr>
        <w:spacing w:line="480" w:lineRule="auto"/>
        <w:jc w:val="both"/>
        <w:rPr>
          <w:rFonts w:ascii="Courier New" w:hAnsi="Courier New" w:cs="Courier New"/>
          <w:sz w:val="24"/>
          <w:szCs w:val="24"/>
          <w:lang w:val="en-US"/>
        </w:rPr>
      </w:pPr>
      <w:r w:rsidRPr="009A7ACF">
        <w:rPr>
          <w:rFonts w:ascii="Courier New" w:hAnsi="Courier New" w:cs="Courier New"/>
          <w:sz w:val="24"/>
          <w:szCs w:val="24"/>
          <w:lang w:val="en-US"/>
        </w:rPr>
        <w:t>The system should facilitate the administrator to create an account, log in using registered credentials, and change the password through a 'Forgot Password' option.</w:t>
      </w:r>
    </w:p>
    <w:p w14:paraId="26C8D263" w14:textId="3B6C8192"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 comprehensive dashboard for the administrator</w:t>
      </w:r>
      <w:r w:rsidR="009A7ACF">
        <w:rPr>
          <w:rFonts w:ascii="Courier New" w:hAnsi="Courier New" w:cs="Courier New"/>
          <w:sz w:val="24"/>
          <w:szCs w:val="24"/>
          <w:lang w:val="en-US"/>
        </w:rPr>
        <w:t xml:space="preserve">, visually presenting </w:t>
      </w:r>
      <w:r w:rsidR="009A7ACF" w:rsidRPr="009A7ACF">
        <w:rPr>
          <w:rFonts w:ascii="Courier New" w:hAnsi="Courier New" w:cs="Courier New"/>
          <w:sz w:val="24"/>
          <w:szCs w:val="24"/>
          <w:lang w:val="en-US"/>
        </w:rPr>
        <w:t>user activity, response times, error rates, and others</w:t>
      </w:r>
      <w:r w:rsidRPr="001D6DD4">
        <w:rPr>
          <w:rFonts w:ascii="Courier New" w:hAnsi="Courier New" w:cs="Courier New"/>
          <w:sz w:val="24"/>
          <w:szCs w:val="24"/>
          <w:lang w:val="en-US"/>
        </w:rPr>
        <w:t>.</w:t>
      </w:r>
    </w:p>
    <w:p w14:paraId="1E0A3DD9" w14:textId="2CBC2AB8"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view, manage, and access data for both agents and applicants, including the ability to edit, and add new agent accounts.</w:t>
      </w:r>
    </w:p>
    <w:p w14:paraId="0F8F09A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mplement a review process where the administrator can review the data submitted by applicants before confirming its transfer to the respective agent's dashboard.</w:t>
      </w:r>
    </w:p>
    <w:p w14:paraId="32BCAF04"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provide the administrator with an analytics section displaying an overview of the total number of agents, applicants, and other relevant recruitment data.</w:t>
      </w:r>
    </w:p>
    <w:p w14:paraId="5C850416"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must enable the administrator to manage their profile details, including personal information and account settings.</w:t>
      </w:r>
    </w:p>
    <w:p w14:paraId="6462F46B"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dministrator to download applicant forms and other relevant documents as PDF files for record-keeping and offline access.</w:t>
      </w:r>
    </w:p>
    <w:p w14:paraId="5A7625A7"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facilitated communication between the administrator, applicants, and agents through an integrated messaging system within the platform.</w:t>
      </w:r>
    </w:p>
    <w:p w14:paraId="2A85ABBE" w14:textId="77777777" w:rsid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notification system to alert the administrator of any new messages, incoming applicants, or other relevant system activities.</w:t>
      </w:r>
    </w:p>
    <w:p w14:paraId="521569EE" w14:textId="67B51F7B" w:rsidR="00BC1C57" w:rsidRPr="001D6DD4" w:rsidRDefault="00BC1C57" w:rsidP="001D6DD4">
      <w:pPr>
        <w:pStyle w:val="ListParagraph"/>
        <w:numPr>
          <w:ilvl w:val="0"/>
          <w:numId w:val="9"/>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the administrator with a robust search and filtering mechanism to locate specific information about agents and applicants quickly.</w:t>
      </w:r>
    </w:p>
    <w:p w14:paraId="31ADBFEA" w14:textId="0A63884E"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t>Agents</w:t>
      </w:r>
    </w:p>
    <w:p w14:paraId="6721A110"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 xml:space="preserve">The system should have a dedicated dashboard for the employees that displays the number of applicants they have recruited. This dashboard should include visually informative elements such as bar graphs or charts, illustrating recruitment metrics and </w:t>
      </w:r>
      <w:r w:rsidRPr="001D6DD4">
        <w:rPr>
          <w:rFonts w:ascii="Courier New" w:hAnsi="Courier New" w:cs="Courier New"/>
          <w:sz w:val="24"/>
          <w:szCs w:val="24"/>
          <w:lang w:val="en-US"/>
        </w:rPr>
        <w:lastRenderedPageBreak/>
        <w:t>performance data for easy interpretation and analysis.</w:t>
      </w:r>
    </w:p>
    <w:p w14:paraId="508818BA"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gents/Employers must be able to log in using their given email and password by the administrator.</w:t>
      </w:r>
    </w:p>
    <w:p w14:paraId="17883208"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have a facility where the agents and administrators could communicate, allowing agents to seek guidance and support when needed.</w:t>
      </w:r>
    </w:p>
    <w:p w14:paraId="421F2F01" w14:textId="77777777" w:rsidR="001D6DD4" w:rsidRDefault="00C12CBF"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Agents should have the ability to securely view the data of applicants they have recruited, including personal information, application forms, uploaded documents, communication history, and application status.</w:t>
      </w:r>
    </w:p>
    <w:p w14:paraId="01EE9F8C" w14:textId="77777777" w:rsidR="001D6DD4"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p w14:paraId="32B5508C" w14:textId="71D48B3D" w:rsidR="00BC1C57" w:rsidRDefault="00BC1C57" w:rsidP="001D6DD4">
      <w:pPr>
        <w:pStyle w:val="ListParagraph"/>
        <w:numPr>
          <w:ilvl w:val="0"/>
          <w:numId w:val="10"/>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the agents to manage their account details, including profile information, changing of passwords, and other relevant settings.</w:t>
      </w:r>
    </w:p>
    <w:p w14:paraId="3B05A3C1" w14:textId="77777777" w:rsidR="009866CD" w:rsidRDefault="009866CD" w:rsidP="009866CD">
      <w:pPr>
        <w:spacing w:line="480" w:lineRule="auto"/>
        <w:jc w:val="both"/>
        <w:rPr>
          <w:rFonts w:ascii="Courier New" w:hAnsi="Courier New" w:cs="Courier New"/>
          <w:sz w:val="24"/>
          <w:szCs w:val="24"/>
          <w:lang w:val="en-US"/>
        </w:rPr>
      </w:pPr>
    </w:p>
    <w:p w14:paraId="10C2A06E" w14:textId="77777777" w:rsidR="009866CD" w:rsidRPr="009866CD" w:rsidRDefault="009866CD" w:rsidP="009866CD">
      <w:pPr>
        <w:spacing w:line="480" w:lineRule="auto"/>
        <w:jc w:val="both"/>
        <w:rPr>
          <w:rFonts w:ascii="Courier New" w:hAnsi="Courier New" w:cs="Courier New"/>
          <w:sz w:val="24"/>
          <w:szCs w:val="24"/>
          <w:lang w:val="en-US"/>
        </w:rPr>
      </w:pPr>
    </w:p>
    <w:p w14:paraId="02569FCF" w14:textId="660B809F" w:rsidR="001D6DD4" w:rsidRPr="001D6DD4" w:rsidRDefault="001D6DD4" w:rsidP="009A140F">
      <w:pPr>
        <w:spacing w:line="480" w:lineRule="auto"/>
        <w:ind w:firstLine="720"/>
        <w:jc w:val="both"/>
        <w:rPr>
          <w:rFonts w:ascii="Courier New" w:hAnsi="Courier New" w:cs="Courier New"/>
          <w:b/>
          <w:bCs/>
          <w:sz w:val="24"/>
          <w:szCs w:val="24"/>
          <w:lang w:val="en-US"/>
        </w:rPr>
      </w:pPr>
      <w:r w:rsidRPr="001D6DD4">
        <w:rPr>
          <w:rFonts w:ascii="Courier New" w:hAnsi="Courier New" w:cs="Courier New"/>
          <w:b/>
          <w:bCs/>
          <w:sz w:val="24"/>
          <w:szCs w:val="24"/>
          <w:lang w:val="en-US"/>
        </w:rPr>
        <w:lastRenderedPageBreak/>
        <w:t>Applicants</w:t>
      </w:r>
    </w:p>
    <w:p w14:paraId="7A538839"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new applicants to create an account by providing necessary information like name, email address and password.</w:t>
      </w:r>
    </w:p>
    <w:p w14:paraId="2C534DF8"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pplicants must be able to log in using their registered email and password.</w:t>
      </w:r>
    </w:p>
    <w:p w14:paraId="2FB8A563"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p w14:paraId="70D346E5"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p w14:paraId="60F8EF47"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Applicants should be able to browse and select a financial adviser from a list of available FAs.</w:t>
      </w:r>
    </w:p>
    <w:p w14:paraId="177DD7AB"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should enable applicants to save their work and return to the application later for modifications or updates before submission.</w:t>
      </w:r>
    </w:p>
    <w:p w14:paraId="6BB9D659" w14:textId="77777777" w:rsid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p w14:paraId="1F0B16F8" w14:textId="2D88949B" w:rsidR="00892575" w:rsidRPr="001D6DD4" w:rsidRDefault="00BC1C57" w:rsidP="001D6DD4">
      <w:pPr>
        <w:pStyle w:val="ListParagraph"/>
        <w:numPr>
          <w:ilvl w:val="0"/>
          <w:numId w:val="11"/>
        </w:numPr>
        <w:spacing w:line="480" w:lineRule="auto"/>
        <w:jc w:val="both"/>
        <w:rPr>
          <w:rFonts w:ascii="Courier New" w:hAnsi="Courier New" w:cs="Courier New"/>
          <w:sz w:val="24"/>
          <w:szCs w:val="24"/>
          <w:lang w:val="en-US"/>
        </w:rPr>
      </w:pPr>
      <w:r w:rsidRPr="001D6DD4">
        <w:rPr>
          <w:rFonts w:ascii="Courier New" w:hAnsi="Courier New" w:cs="Courier New"/>
          <w:sz w:val="24"/>
          <w:szCs w:val="24"/>
          <w:lang w:val="en-US"/>
        </w:rPr>
        <w:lastRenderedPageBreak/>
        <w:t>The system must provide a submission mechanism that allows applicants to formally submit their completed application to the system.</w:t>
      </w: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Pr="00E94E50"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p w14:paraId="0EAE7FD5"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features an intuitive interface for applicants, catering to varying technical expertise levels, ensuring a seamless and user-friendly experience.</w:t>
      </w:r>
    </w:p>
    <w:p w14:paraId="5B9C06E8"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compatible with desktops, laptops, tablets, and smartphones, ensuring applicants can access it on their preferred devices.</w:t>
      </w:r>
    </w:p>
    <w:p w14:paraId="2D2FB2D9"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bust error handling prevents incomplete or inaccurate submissions, maintaining data accuracy and application integrity.</w:t>
      </w:r>
    </w:p>
    <w:p w14:paraId="5DBB4C70"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is scalable to handle a large number of concurrent users during peak application periods without performance degradation.</w:t>
      </w:r>
    </w:p>
    <w:p w14:paraId="3CBB8B28"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can effortlessly upload relevant documents and images directly within the application process.</w:t>
      </w:r>
    </w:p>
    <w:p w14:paraId="446AEA8E"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lastRenderedPageBreak/>
        <w:t>The system supports a user-friendly multi-step application process, allowing applicants to save progress and resume at their convenience.</w:t>
      </w:r>
    </w:p>
    <w:p w14:paraId="6864F2D0" w14:textId="77777777" w:rsid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adheres to data privacy regulations, ensuring secure handling of personal data throughout the application process.</w:t>
      </w:r>
    </w:p>
    <w:p w14:paraId="28ACE180" w14:textId="405A6F19" w:rsidR="008443B7" w:rsidRPr="00A55637" w:rsidRDefault="00A55637" w:rsidP="00A55637">
      <w:pPr>
        <w:pStyle w:val="ListParagraph"/>
        <w:numPr>
          <w:ilvl w:val="0"/>
          <w:numId w:val="8"/>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nts have 24/7 access to the system, accommodating different time zones and enabling convenient submission at any time.</w:t>
      </w:r>
    </w:p>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01CCEEE2" w14:textId="7B312D89" w:rsidR="0061220A" w:rsidRPr="00E94E50"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p w14:paraId="44F412FD"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must respond to user actions (e.g., form submissions, document uploads) within 5 seconds to ensure a seamless application process.</w:t>
      </w:r>
    </w:p>
    <w:p w14:paraId="57374B15"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pplication pages and forms should load within 3 seconds to provide a smooth user experience and minimize the risk of applicant frustration or abandonment.</w:t>
      </w:r>
    </w:p>
    <w:p w14:paraId="5C75ED9C"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must handle a minimum of 500 concurrent users without a performance drop, </w:t>
      </w:r>
      <w:r w:rsidRPr="00A55637">
        <w:rPr>
          <w:rFonts w:ascii="Courier New" w:hAnsi="Courier New" w:cs="Courier New"/>
          <w:sz w:val="24"/>
          <w:szCs w:val="24"/>
          <w:lang w:val="en-US"/>
        </w:rPr>
        <w:lastRenderedPageBreak/>
        <w:t>ensuring all applicants can access and use the system concurrently.</w:t>
      </w:r>
    </w:p>
    <w:p w14:paraId="579F34E7"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maintain 99.9% uptime, allowing for a maximum of 30 minutes downtime per month for maintenance or updates, ensuring continuous accessibility.</w:t>
      </w:r>
    </w:p>
    <w:p w14:paraId="5B7B1879" w14:textId="77777777" w:rsid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enable the upload of images and documents, supporting a file size of up to 5MB, to prevent delays during the application submission process.</w:t>
      </w:r>
    </w:p>
    <w:p w14:paraId="41B2FFFB" w14:textId="0F4815DA" w:rsidR="008443B7" w:rsidRPr="00A55637" w:rsidRDefault="00A55637" w:rsidP="00A55637">
      <w:pPr>
        <w:pStyle w:val="ListParagraph"/>
        <w:numPr>
          <w:ilvl w:val="0"/>
          <w:numId w:val="6"/>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p w14:paraId="1E82E260" w14:textId="77777777" w:rsidR="006D1A71" w:rsidRDefault="0061220A" w:rsidP="00F82184">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p w14:paraId="03514038"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p w14:paraId="139BC79B"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 xml:space="preserve">The system strictly enforces role-based access control, ensuring that only designated personnel with specific roles can access and modify </w:t>
      </w:r>
      <w:r w:rsidRPr="00A55637">
        <w:rPr>
          <w:rFonts w:ascii="Courier New" w:hAnsi="Courier New" w:cs="Courier New"/>
          <w:sz w:val="24"/>
          <w:szCs w:val="24"/>
          <w:lang w:val="en-US"/>
        </w:rPr>
        <w:lastRenderedPageBreak/>
        <w:t>sensitive application data, minimizing the risk of unauthorized access.</w:t>
      </w:r>
    </w:p>
    <w:p w14:paraId="6FB8A1D0"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Access to the database is meticulously controlled, with only authorized users granted specific permissions based on their roles.</w:t>
      </w:r>
    </w:p>
    <w:p w14:paraId="4BC232DE"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Stored data in the database is encrypted, providing an additional layer of protection against unauthorized access and data breaches.</w:t>
      </w:r>
    </w:p>
    <w:p w14:paraId="75E0EEC5" w14:textId="77777777" w:rsid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Routine security assessments are conducted to identify and address potential vulnerabilities, ensuring the ongoing integrity of the stored data.</w:t>
      </w:r>
    </w:p>
    <w:p w14:paraId="73408AF4" w14:textId="72D87A83" w:rsidR="00F549F6" w:rsidRPr="00A55637" w:rsidRDefault="00A55637" w:rsidP="00A55637">
      <w:pPr>
        <w:pStyle w:val="ListParagraph"/>
        <w:numPr>
          <w:ilvl w:val="0"/>
          <w:numId w:val="7"/>
        </w:numPr>
        <w:spacing w:line="480" w:lineRule="auto"/>
        <w:jc w:val="both"/>
        <w:rPr>
          <w:rFonts w:ascii="Courier New" w:hAnsi="Courier New" w:cs="Courier New"/>
          <w:sz w:val="24"/>
          <w:szCs w:val="24"/>
          <w:lang w:val="en-US"/>
        </w:rPr>
      </w:pPr>
      <w:r w:rsidRPr="00A55637">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r w:rsidR="00F82184" w:rsidRPr="00A55637">
        <w:rPr>
          <w:rFonts w:ascii="Courier New" w:hAnsi="Courier New" w:cs="Courier New"/>
          <w:sz w:val="24"/>
          <w:szCs w:val="24"/>
          <w:lang w:val="en-US"/>
        </w:rPr>
        <w:tab/>
      </w:r>
    </w:p>
    <w:p w14:paraId="3A0D5DA9" w14:textId="77777777" w:rsidR="0055608F" w:rsidRDefault="0055608F" w:rsidP="00CD4FBC">
      <w:pPr>
        <w:spacing w:line="480" w:lineRule="auto"/>
        <w:rPr>
          <w:rFonts w:ascii="Courier New" w:hAnsi="Courier New" w:cs="Courier New"/>
          <w:sz w:val="24"/>
          <w:szCs w:val="24"/>
          <w:lang w:val="en-US"/>
        </w:rPr>
      </w:pPr>
    </w:p>
    <w:p w14:paraId="4D0AC228" w14:textId="77777777" w:rsidR="0032598C" w:rsidRDefault="0032598C" w:rsidP="00CD4FBC">
      <w:pPr>
        <w:spacing w:line="480" w:lineRule="auto"/>
        <w:rPr>
          <w:rFonts w:ascii="Courier New" w:hAnsi="Courier New" w:cs="Courier New"/>
          <w:sz w:val="24"/>
          <w:szCs w:val="24"/>
          <w:lang w:val="en-US"/>
        </w:rPr>
      </w:pPr>
    </w:p>
    <w:p w14:paraId="01AFF1C9" w14:textId="77777777" w:rsidR="00431472" w:rsidRDefault="00431472" w:rsidP="00CD4FBC">
      <w:pPr>
        <w:spacing w:line="480" w:lineRule="auto"/>
        <w:rPr>
          <w:rFonts w:ascii="Courier New" w:hAnsi="Courier New" w:cs="Courier New"/>
          <w:sz w:val="24"/>
          <w:szCs w:val="24"/>
          <w:lang w:val="en-US"/>
        </w:rPr>
      </w:pPr>
    </w:p>
    <w:p w14:paraId="5BD45DD8" w14:textId="77777777" w:rsidR="00431472" w:rsidRDefault="00431472" w:rsidP="00CD4FBC">
      <w:pPr>
        <w:spacing w:line="480" w:lineRule="auto"/>
        <w:rPr>
          <w:rFonts w:ascii="Courier New" w:hAnsi="Courier New" w:cs="Courier New"/>
          <w:sz w:val="24"/>
          <w:szCs w:val="24"/>
          <w:lang w:val="en-US"/>
        </w:rPr>
      </w:pPr>
    </w:p>
    <w:p w14:paraId="78CE47C1" w14:textId="77777777" w:rsidR="00431472" w:rsidRDefault="00431472" w:rsidP="00CD4FBC">
      <w:pPr>
        <w:spacing w:line="480" w:lineRule="auto"/>
        <w:rPr>
          <w:rFonts w:ascii="Courier New" w:hAnsi="Courier New" w:cs="Courier New"/>
          <w:sz w:val="24"/>
          <w:szCs w:val="24"/>
          <w:lang w:val="en-US"/>
        </w:rPr>
      </w:pPr>
    </w:p>
    <w:p w14:paraId="00793237" w14:textId="77777777" w:rsidR="000D3452" w:rsidRDefault="000D3452" w:rsidP="00CD4FBC">
      <w:pPr>
        <w:spacing w:line="480" w:lineRule="auto"/>
        <w:rPr>
          <w:rFonts w:ascii="Courier New" w:hAnsi="Courier New" w:cs="Courier New"/>
          <w:sz w:val="24"/>
          <w:szCs w:val="24"/>
          <w:lang w:val="en-US"/>
        </w:rPr>
      </w:pPr>
    </w:p>
    <w:p w14:paraId="7CF4A14C" w14:textId="20A8A2C5" w:rsidR="0032598C" w:rsidRPr="00DE2F5A" w:rsidRDefault="00DE2F5A" w:rsidP="00CD4FBC">
      <w:pPr>
        <w:spacing w:line="480" w:lineRule="auto"/>
        <w:rPr>
          <w:rFonts w:ascii="Courier New" w:hAnsi="Courier New" w:cs="Courier New"/>
          <w:b/>
          <w:bCs/>
          <w:sz w:val="24"/>
          <w:szCs w:val="24"/>
          <w:lang w:val="en-US"/>
        </w:rPr>
      </w:pPr>
      <w:r w:rsidRPr="00DE2F5A">
        <w:rPr>
          <w:rFonts w:ascii="Courier New" w:hAnsi="Courier New" w:cs="Courier New"/>
          <w:b/>
          <w:bCs/>
          <w:sz w:val="24"/>
          <w:szCs w:val="24"/>
          <w:lang w:val="en-US"/>
        </w:rPr>
        <w:lastRenderedPageBreak/>
        <w:t>REFERENCES</w:t>
      </w:r>
    </w:p>
    <w:p w14:paraId="13F899FA" w14:textId="72D447F0" w:rsidR="00091BFD" w:rsidRDefault="00091BFD" w:rsidP="00091BFD">
      <w:pPr>
        <w:pStyle w:val="NormalWeb"/>
        <w:spacing w:before="0" w:beforeAutospacing="0" w:after="0" w:afterAutospacing="0" w:line="480" w:lineRule="auto"/>
        <w:ind w:left="720" w:hanging="720"/>
      </w:pPr>
      <w:r>
        <w:t xml:space="preserve">Edirisinghe, S. M. (2020). </w:t>
      </w:r>
      <w:r>
        <w:rPr>
          <w:i/>
          <w:iCs/>
        </w:rPr>
        <w:t>Recruitment Management System</w:t>
      </w:r>
      <w:r>
        <w:t xml:space="preserve">. </w:t>
      </w:r>
      <w:hyperlink r:id="rId12" w:history="1">
        <w:r w:rsidRPr="00F650CF">
          <w:rPr>
            <w:rStyle w:val="Hyperlink"/>
          </w:rPr>
          <w:t>https://dl.ucsc.cmb.ac.lk/jspui/bitstream/123456789/4486/1/2017%20MIT%20017.pdf</w:t>
        </w:r>
      </w:hyperlink>
    </w:p>
    <w:p w14:paraId="6396B7DE" w14:textId="3F7080AF" w:rsidR="00091BFD" w:rsidRDefault="00091BFD" w:rsidP="00091BFD">
      <w:pPr>
        <w:pStyle w:val="NormalWeb"/>
        <w:spacing w:line="480" w:lineRule="auto"/>
        <w:ind w:left="480" w:hanging="480"/>
      </w:pPr>
      <w:r>
        <w:t xml:space="preserve">Grace, M., Ventura, G., &amp; Bringula, R. P. (2013). </w:t>
      </w:r>
      <w:r>
        <w:rPr>
          <w:i/>
          <w:iCs/>
        </w:rPr>
        <w:t>Effectiveness of Online Job Recruitment System: Evidence from the University of the East</w:t>
      </w:r>
      <w:r>
        <w:t>. www.IJCSI.org</w:t>
      </w:r>
    </w:p>
    <w:p w14:paraId="4337D0AE" w14:textId="77777777" w:rsidR="00091BFD" w:rsidRDefault="00091BFD" w:rsidP="00091BFD">
      <w:pPr>
        <w:pStyle w:val="NormalWeb"/>
        <w:spacing w:before="0" w:beforeAutospacing="0" w:after="0" w:afterAutospacing="0" w:line="480" w:lineRule="auto"/>
        <w:ind w:left="720" w:hanging="720"/>
      </w:pPr>
      <w:r>
        <w:t xml:space="preserve">Obipi , I. O., &amp; Kalio, N. (2018). Recruitment Management System and Employee Procurement in the Oil and Gas Sector in Nigeria. </w:t>
      </w:r>
      <w:r>
        <w:rPr>
          <w:i/>
          <w:iCs/>
        </w:rPr>
        <w:t>International Journal of Human Resource Management and Research</w:t>
      </w:r>
      <w:r>
        <w:t xml:space="preserve">, </w:t>
      </w:r>
      <w:r>
        <w:rPr>
          <w:i/>
          <w:iCs/>
        </w:rPr>
        <w:t>8</w:t>
      </w:r>
      <w:r>
        <w:t>(2), 7–18. https://doi.org/10.24247/ijhrmrapr20182</w:t>
      </w:r>
    </w:p>
    <w:p w14:paraId="63858878" w14:textId="3E19CFDD" w:rsidR="00091BFD" w:rsidRDefault="00091BFD" w:rsidP="00091BFD">
      <w:pPr>
        <w:pStyle w:val="NormalWeb"/>
        <w:spacing w:line="480" w:lineRule="auto"/>
        <w:ind w:left="480" w:hanging="480"/>
      </w:pPr>
      <w:r>
        <w:t xml:space="preserve">Kmail, A. B., Maree, M., Belkhatir, M., &amp; Alhashmi, S. M. (2016). An automatic online recruitment system based on exploiting multiple semantic resources and concept-relatedness measures. </w:t>
      </w:r>
      <w:r>
        <w:rPr>
          <w:i/>
          <w:iCs/>
        </w:rPr>
        <w:t>Proceedings - International Conference on Tools with Artificial Intelligence, ICTAI</w:t>
      </w:r>
      <w:r>
        <w:t xml:space="preserve">, </w:t>
      </w:r>
      <w:r>
        <w:rPr>
          <w:i/>
          <w:iCs/>
        </w:rPr>
        <w:t>2016</w:t>
      </w:r>
      <w:r>
        <w:t>-</w:t>
      </w:r>
      <w:r>
        <w:rPr>
          <w:i/>
          <w:iCs/>
        </w:rPr>
        <w:t>January</w:t>
      </w:r>
      <w:r>
        <w:t>, 620–627. https://doi.org/10.1109/ICTAI.2015.95</w:t>
      </w:r>
    </w:p>
    <w:p w14:paraId="4E6797E2" w14:textId="77777777" w:rsidR="00091BFD" w:rsidRDefault="00091BFD" w:rsidP="00091BFD">
      <w:pPr>
        <w:pStyle w:val="NormalWeb"/>
        <w:spacing w:line="480" w:lineRule="auto"/>
        <w:ind w:left="480" w:hanging="480"/>
      </w:pPr>
      <w:r>
        <w:t xml:space="preserve">Ramadhani, F., &amp; Zarlis, M. (n.d.). </w:t>
      </w:r>
      <w:r>
        <w:rPr>
          <w:i/>
          <w:iCs/>
        </w:rPr>
        <w:t>Analysis of e-Recruitment System Design</w:t>
      </w:r>
      <w:r>
        <w:t>. https://doi.org/10.17706/ijeeee.2019.9.1.38-45</w:t>
      </w:r>
    </w:p>
    <w:p w14:paraId="700D6EFB" w14:textId="1B580DEB" w:rsidR="00091BFD" w:rsidRDefault="00091BFD" w:rsidP="00091BFD">
      <w:pPr>
        <w:pStyle w:val="NormalWeb"/>
        <w:spacing w:line="480" w:lineRule="auto"/>
        <w:ind w:left="480" w:hanging="480"/>
      </w:pPr>
      <w:r>
        <w:t xml:space="preserve">Rosoiu, O., &amp; Popescu, C. (n.d.). </w:t>
      </w:r>
      <w:r>
        <w:rPr>
          <w:i/>
          <w:iCs/>
        </w:rPr>
        <w:t>E-recruiting Platforms: Features that Influence the Efficiency of Online Recruitment Systems</w:t>
      </w:r>
      <w:r>
        <w:t>. https://doi.org/10.12948/issn14531305/20.2.2016.05</w:t>
      </w:r>
    </w:p>
    <w:p w14:paraId="4F4D7A47" w14:textId="2584BB2D" w:rsidR="00091BFD" w:rsidRDefault="00091BFD" w:rsidP="00091BFD">
      <w:pPr>
        <w:pStyle w:val="NormalWeb"/>
        <w:spacing w:before="0" w:beforeAutospacing="0" w:after="0" w:afterAutospacing="0" w:line="480" w:lineRule="auto"/>
        <w:ind w:left="720" w:hanging="720"/>
      </w:pPr>
      <w:r>
        <w:lastRenderedPageBreak/>
        <w:t xml:space="preserve">Samoli, C. (2021, May 20). </w:t>
      </w:r>
      <w:r>
        <w:rPr>
          <w:i/>
          <w:iCs/>
        </w:rPr>
        <w:t>How management systems drive value in business operations</w:t>
      </w:r>
      <w:r>
        <w:t>. Monday.com Blog. https://monday.com/blog/project-management/management-systems/</w:t>
      </w:r>
    </w:p>
    <w:p w14:paraId="23A97043" w14:textId="77777777" w:rsidR="00091BFD" w:rsidRDefault="00091BFD" w:rsidP="00091BFD">
      <w:pPr>
        <w:pStyle w:val="NormalWeb"/>
        <w:spacing w:line="480" w:lineRule="auto"/>
        <w:ind w:left="480" w:hanging="480"/>
      </w:pPr>
      <w:r>
        <w:t xml:space="preserve">Sehgal, V. K., Jagtiani, A., Shah, M., Sharma, A., Jaiswal, A., &amp; Mehta, D. (2014). Job portal-A web application for geographically distributed multiple clients. </w:t>
      </w:r>
      <w:r>
        <w:rPr>
          <w:i/>
          <w:iCs/>
        </w:rPr>
        <w:t>Proceedings - 1st International Conference on Artificial Intelligence, Modelling and Simulation, AIMS 2013</w:t>
      </w:r>
      <w:r>
        <w:t>, 199–204. https://doi.org/10.1109/AIMS.2013.38</w:t>
      </w:r>
    </w:p>
    <w:p w14:paraId="1E830B56" w14:textId="77777777" w:rsidR="00091BFD" w:rsidRDefault="00091BFD" w:rsidP="00091BFD">
      <w:pPr>
        <w:spacing w:line="480" w:lineRule="auto"/>
        <w:rPr>
          <w:rFonts w:ascii="Courier New" w:hAnsi="Courier New" w:cs="Courier New"/>
          <w:b/>
          <w:bCs/>
          <w:sz w:val="24"/>
          <w:szCs w:val="24"/>
          <w:lang w:val="en-US"/>
        </w:rPr>
      </w:pPr>
    </w:p>
    <w:p w14:paraId="46531B85" w14:textId="77777777" w:rsidR="007C6ACB" w:rsidRDefault="007C6ACB" w:rsidP="00091BFD">
      <w:pPr>
        <w:spacing w:line="480" w:lineRule="auto"/>
        <w:rPr>
          <w:rFonts w:ascii="Courier New" w:hAnsi="Courier New" w:cs="Courier New"/>
          <w:b/>
          <w:bCs/>
          <w:sz w:val="24"/>
          <w:szCs w:val="24"/>
          <w:lang w:val="en-US"/>
        </w:rPr>
      </w:pPr>
    </w:p>
    <w:p w14:paraId="0D786D13" w14:textId="77777777" w:rsidR="007C6ACB" w:rsidRDefault="007C6ACB" w:rsidP="00091BFD">
      <w:pPr>
        <w:spacing w:line="480" w:lineRule="auto"/>
        <w:rPr>
          <w:rFonts w:ascii="Courier New" w:hAnsi="Courier New" w:cs="Courier New"/>
          <w:b/>
          <w:bCs/>
          <w:sz w:val="24"/>
          <w:szCs w:val="24"/>
          <w:lang w:val="en-US"/>
        </w:rPr>
      </w:pPr>
    </w:p>
    <w:p w14:paraId="0D564E80" w14:textId="77777777" w:rsidR="007C6ACB" w:rsidRDefault="007C6ACB" w:rsidP="00091BFD">
      <w:pPr>
        <w:spacing w:line="480" w:lineRule="auto"/>
        <w:rPr>
          <w:rFonts w:ascii="Courier New" w:hAnsi="Courier New" w:cs="Courier New"/>
          <w:b/>
          <w:bCs/>
          <w:sz w:val="24"/>
          <w:szCs w:val="24"/>
          <w:lang w:val="en-US"/>
        </w:rPr>
      </w:pPr>
    </w:p>
    <w:p w14:paraId="144F7A71" w14:textId="77777777" w:rsidR="007C6ACB" w:rsidRDefault="007C6ACB" w:rsidP="00091BFD">
      <w:pPr>
        <w:spacing w:line="480" w:lineRule="auto"/>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3483AAE7" w14:textId="77777777" w:rsidR="007C6ACB" w:rsidRDefault="007C6ACB" w:rsidP="00091BFD">
      <w:pPr>
        <w:spacing w:line="480" w:lineRule="auto"/>
        <w:rPr>
          <w:rFonts w:ascii="Courier New" w:hAnsi="Courier New" w:cs="Courier New"/>
          <w:b/>
          <w:bCs/>
          <w:sz w:val="24"/>
          <w:szCs w:val="24"/>
          <w:lang w:val="en-US"/>
        </w:rPr>
      </w:pPr>
    </w:p>
    <w:p w14:paraId="4E1CABD4" w14:textId="77777777" w:rsidR="007C6ACB" w:rsidRDefault="007C6ACB" w:rsidP="00091BFD">
      <w:pPr>
        <w:spacing w:line="480" w:lineRule="auto"/>
        <w:rPr>
          <w:rFonts w:ascii="Courier New" w:hAnsi="Courier New" w:cs="Courier New"/>
          <w:b/>
          <w:bCs/>
          <w:sz w:val="24"/>
          <w:szCs w:val="24"/>
          <w:lang w:val="en-US"/>
        </w:rPr>
      </w:pPr>
    </w:p>
    <w:p w14:paraId="2D283147" w14:textId="77777777" w:rsidR="007C6ACB" w:rsidRDefault="007C6ACB" w:rsidP="00091BFD">
      <w:pPr>
        <w:spacing w:line="480" w:lineRule="auto"/>
        <w:rPr>
          <w:rFonts w:ascii="Courier New" w:hAnsi="Courier New" w:cs="Courier New"/>
          <w:b/>
          <w:bCs/>
          <w:sz w:val="24"/>
          <w:szCs w:val="24"/>
          <w:lang w:val="en-US"/>
        </w:rPr>
      </w:pPr>
    </w:p>
    <w:p w14:paraId="1A3CD0F9" w14:textId="77777777" w:rsidR="007C6ACB" w:rsidRDefault="007C6ACB" w:rsidP="00091BFD">
      <w:pPr>
        <w:spacing w:line="480" w:lineRule="auto"/>
        <w:rPr>
          <w:rFonts w:ascii="Courier New" w:hAnsi="Courier New" w:cs="Courier New"/>
          <w:b/>
          <w:bCs/>
          <w:sz w:val="24"/>
          <w:szCs w:val="24"/>
          <w:lang w:val="en-US"/>
        </w:rPr>
      </w:pPr>
    </w:p>
    <w:p w14:paraId="19593B46" w14:textId="77777777" w:rsidR="007C6ACB" w:rsidRDefault="007C6ACB" w:rsidP="00091BFD">
      <w:pPr>
        <w:spacing w:line="480" w:lineRule="auto"/>
        <w:rPr>
          <w:rFonts w:ascii="Courier New" w:hAnsi="Courier New" w:cs="Courier New"/>
          <w:b/>
          <w:bCs/>
          <w:sz w:val="24"/>
          <w:szCs w:val="24"/>
          <w:lang w:val="en-US"/>
        </w:rPr>
      </w:pPr>
    </w:p>
    <w:p w14:paraId="31574D93"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14"/>
      <w:footerReference w:type="default" r:id="rId1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FEE63" w14:textId="77777777" w:rsidR="009F4824" w:rsidRDefault="009F4824" w:rsidP="005F4654">
      <w:pPr>
        <w:spacing w:after="0" w:line="240" w:lineRule="auto"/>
      </w:pPr>
      <w:r>
        <w:separator/>
      </w:r>
    </w:p>
  </w:endnote>
  <w:endnote w:type="continuationSeparator" w:id="0">
    <w:p w14:paraId="07D34BFD" w14:textId="77777777" w:rsidR="009F4824" w:rsidRDefault="009F4824"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4ED2E" w14:textId="77777777" w:rsidR="009F4824" w:rsidRDefault="009F4824" w:rsidP="005F4654">
      <w:pPr>
        <w:spacing w:after="0" w:line="240" w:lineRule="auto"/>
      </w:pPr>
      <w:r>
        <w:separator/>
      </w:r>
    </w:p>
  </w:footnote>
  <w:footnote w:type="continuationSeparator" w:id="0">
    <w:p w14:paraId="435ABF18" w14:textId="77777777" w:rsidR="009F4824" w:rsidRDefault="009F4824"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649667"/>
      <w:docPartObj>
        <w:docPartGallery w:val="Page Numbers (Top of Page)"/>
        <w:docPartUnique/>
      </w:docPartObj>
    </w:sdtPr>
    <w:sdtEndPr>
      <w:rPr>
        <w:noProof/>
      </w:rPr>
    </w:sdtEndPr>
    <w:sdtContent>
      <w:p w14:paraId="0DDBDDFA" w14:textId="6DB519B8" w:rsidR="00F4300E" w:rsidRDefault="00F430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6"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5"/>
  </w:num>
  <w:num w:numId="2" w16cid:durableId="1878546034">
    <w:abstractNumId w:val="9"/>
  </w:num>
  <w:num w:numId="3" w16cid:durableId="107820511">
    <w:abstractNumId w:val="4"/>
  </w:num>
  <w:num w:numId="4" w16cid:durableId="1604414550">
    <w:abstractNumId w:val="12"/>
  </w:num>
  <w:num w:numId="5" w16cid:durableId="1812167637">
    <w:abstractNumId w:val="6"/>
  </w:num>
  <w:num w:numId="6" w16cid:durableId="118693313">
    <w:abstractNumId w:val="7"/>
  </w:num>
  <w:num w:numId="7" w16cid:durableId="1407219289">
    <w:abstractNumId w:val="1"/>
  </w:num>
  <w:num w:numId="8" w16cid:durableId="1052197833">
    <w:abstractNumId w:val="8"/>
  </w:num>
  <w:num w:numId="9" w16cid:durableId="472599081">
    <w:abstractNumId w:val="2"/>
  </w:num>
  <w:num w:numId="10" w16cid:durableId="2048485929">
    <w:abstractNumId w:val="0"/>
  </w:num>
  <w:num w:numId="11" w16cid:durableId="515922388">
    <w:abstractNumId w:val="11"/>
  </w:num>
  <w:num w:numId="12" w16cid:durableId="1858543009">
    <w:abstractNumId w:val="3"/>
  </w:num>
  <w:num w:numId="13" w16cid:durableId="5032077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6E45"/>
    <w:rsid w:val="00051AE0"/>
    <w:rsid w:val="00067B00"/>
    <w:rsid w:val="00091BFD"/>
    <w:rsid w:val="000C0561"/>
    <w:rsid w:val="000D0F27"/>
    <w:rsid w:val="000D3452"/>
    <w:rsid w:val="000D7EFA"/>
    <w:rsid w:val="000E43E2"/>
    <w:rsid w:val="000E4B1E"/>
    <w:rsid w:val="000F1BFD"/>
    <w:rsid w:val="00125B24"/>
    <w:rsid w:val="00164231"/>
    <w:rsid w:val="0018783B"/>
    <w:rsid w:val="001A0B68"/>
    <w:rsid w:val="001B45C8"/>
    <w:rsid w:val="001B7203"/>
    <w:rsid w:val="001C4979"/>
    <w:rsid w:val="001D6DD4"/>
    <w:rsid w:val="001F16D5"/>
    <w:rsid w:val="00215997"/>
    <w:rsid w:val="00220873"/>
    <w:rsid w:val="002444C9"/>
    <w:rsid w:val="00255643"/>
    <w:rsid w:val="00270792"/>
    <w:rsid w:val="00277779"/>
    <w:rsid w:val="00297479"/>
    <w:rsid w:val="002A4853"/>
    <w:rsid w:val="002F3DED"/>
    <w:rsid w:val="002F463C"/>
    <w:rsid w:val="002F7C99"/>
    <w:rsid w:val="00310317"/>
    <w:rsid w:val="0032598C"/>
    <w:rsid w:val="00362BF4"/>
    <w:rsid w:val="00383432"/>
    <w:rsid w:val="003D507F"/>
    <w:rsid w:val="003E5BE1"/>
    <w:rsid w:val="003E7D46"/>
    <w:rsid w:val="00414D37"/>
    <w:rsid w:val="00424D97"/>
    <w:rsid w:val="00431472"/>
    <w:rsid w:val="00432CA2"/>
    <w:rsid w:val="00441912"/>
    <w:rsid w:val="004779E8"/>
    <w:rsid w:val="004B2CF9"/>
    <w:rsid w:val="004C2CA9"/>
    <w:rsid w:val="004C6C21"/>
    <w:rsid w:val="0051563B"/>
    <w:rsid w:val="00522138"/>
    <w:rsid w:val="00534027"/>
    <w:rsid w:val="0055608F"/>
    <w:rsid w:val="0057791B"/>
    <w:rsid w:val="00587790"/>
    <w:rsid w:val="00592FE9"/>
    <w:rsid w:val="005C78E5"/>
    <w:rsid w:val="005F175A"/>
    <w:rsid w:val="005F285B"/>
    <w:rsid w:val="005F4654"/>
    <w:rsid w:val="0061220A"/>
    <w:rsid w:val="00625C08"/>
    <w:rsid w:val="00644E2A"/>
    <w:rsid w:val="00686E18"/>
    <w:rsid w:val="006B16A8"/>
    <w:rsid w:val="006C161C"/>
    <w:rsid w:val="006D1A71"/>
    <w:rsid w:val="0070697B"/>
    <w:rsid w:val="0072158F"/>
    <w:rsid w:val="00723508"/>
    <w:rsid w:val="00724AAB"/>
    <w:rsid w:val="00777366"/>
    <w:rsid w:val="00777788"/>
    <w:rsid w:val="00785AAF"/>
    <w:rsid w:val="007C6ACB"/>
    <w:rsid w:val="007D24AE"/>
    <w:rsid w:val="008006EE"/>
    <w:rsid w:val="00823D67"/>
    <w:rsid w:val="00834383"/>
    <w:rsid w:val="00840EFB"/>
    <w:rsid w:val="008443B7"/>
    <w:rsid w:val="00872BD1"/>
    <w:rsid w:val="00892575"/>
    <w:rsid w:val="008A0A01"/>
    <w:rsid w:val="008B1BCF"/>
    <w:rsid w:val="009019CA"/>
    <w:rsid w:val="009027C1"/>
    <w:rsid w:val="00922B05"/>
    <w:rsid w:val="00924219"/>
    <w:rsid w:val="009711C4"/>
    <w:rsid w:val="009866CD"/>
    <w:rsid w:val="009A093B"/>
    <w:rsid w:val="009A140F"/>
    <w:rsid w:val="009A40CC"/>
    <w:rsid w:val="009A7ACF"/>
    <w:rsid w:val="009E2246"/>
    <w:rsid w:val="009F4824"/>
    <w:rsid w:val="00A021ED"/>
    <w:rsid w:val="00A3043B"/>
    <w:rsid w:val="00A55637"/>
    <w:rsid w:val="00A56ABC"/>
    <w:rsid w:val="00A80462"/>
    <w:rsid w:val="00A960B4"/>
    <w:rsid w:val="00AE2877"/>
    <w:rsid w:val="00AE4DEB"/>
    <w:rsid w:val="00AF61E0"/>
    <w:rsid w:val="00AF7F7C"/>
    <w:rsid w:val="00B524DC"/>
    <w:rsid w:val="00B702A6"/>
    <w:rsid w:val="00B73232"/>
    <w:rsid w:val="00B94107"/>
    <w:rsid w:val="00BA3CBF"/>
    <w:rsid w:val="00BA6A4E"/>
    <w:rsid w:val="00BB687D"/>
    <w:rsid w:val="00BC1875"/>
    <w:rsid w:val="00BC1C57"/>
    <w:rsid w:val="00BD1020"/>
    <w:rsid w:val="00BE62CD"/>
    <w:rsid w:val="00BF27C8"/>
    <w:rsid w:val="00C12CBF"/>
    <w:rsid w:val="00C23513"/>
    <w:rsid w:val="00C307FE"/>
    <w:rsid w:val="00C33C43"/>
    <w:rsid w:val="00C72D40"/>
    <w:rsid w:val="00CC3B17"/>
    <w:rsid w:val="00CD4FBC"/>
    <w:rsid w:val="00CF1A8D"/>
    <w:rsid w:val="00D36D67"/>
    <w:rsid w:val="00D5057E"/>
    <w:rsid w:val="00D60C42"/>
    <w:rsid w:val="00D618F5"/>
    <w:rsid w:val="00D61F34"/>
    <w:rsid w:val="00D63F65"/>
    <w:rsid w:val="00D663C1"/>
    <w:rsid w:val="00D84FAA"/>
    <w:rsid w:val="00D966B5"/>
    <w:rsid w:val="00DE2D53"/>
    <w:rsid w:val="00DE2F5A"/>
    <w:rsid w:val="00E115F7"/>
    <w:rsid w:val="00E20F06"/>
    <w:rsid w:val="00E46C8F"/>
    <w:rsid w:val="00E656F5"/>
    <w:rsid w:val="00E70857"/>
    <w:rsid w:val="00E750CB"/>
    <w:rsid w:val="00E8042A"/>
    <w:rsid w:val="00E80A64"/>
    <w:rsid w:val="00E94184"/>
    <w:rsid w:val="00E94E50"/>
    <w:rsid w:val="00E96DBF"/>
    <w:rsid w:val="00EC5F36"/>
    <w:rsid w:val="00ED176B"/>
    <w:rsid w:val="00EF3963"/>
    <w:rsid w:val="00F001A3"/>
    <w:rsid w:val="00F10725"/>
    <w:rsid w:val="00F31F26"/>
    <w:rsid w:val="00F4300E"/>
    <w:rsid w:val="00F514C8"/>
    <w:rsid w:val="00F549F6"/>
    <w:rsid w:val="00F6414A"/>
    <w:rsid w:val="00F82184"/>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l.ucsc.cmb.ac.lk/jspui/bitstream/123456789/4486/1/2017%20MIT%20017.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2685</Words>
  <Characters>1530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5</cp:revision>
  <cp:lastPrinted>2023-10-21T03:21:00Z</cp:lastPrinted>
  <dcterms:created xsi:type="dcterms:W3CDTF">2023-11-12T13:02:00Z</dcterms:created>
  <dcterms:modified xsi:type="dcterms:W3CDTF">2023-12-0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